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3cfdcbcb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3cfdcbcb-e8c7-11eb-8c82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4-27T22:30:0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klEQVR42s1WS47DUAhDcwHf/5a+AbVhZlSpm0p4kaemTbKwAH9o9cdhPepdVYHohn724ac+z7fvqg1FCEuffTjiFaBLddUUmcDTN9UpUni6NMsmEnjqUtWRZiUwP1P6fwL8+lgpahiroev8yjyU1FJzf61vlGJIqkqe+SBdlthtQ+NcH3vHZpKrE3qxnJszRnvkzscYl2q8RoZXPnpQ3PlO8og3WSVi/5Lr6g+uK2hGbLkzv+5zoqUi+ptkdqQ6tXCfn9hwn21yGciDt2RB3/X362G4OAbmh1lsHP8yoD9z4XBBD+odb+N5pGfDRfJ52p5sQGJ/qOlJFvPcgf1mf3h46NA+H/lhtRPa5yqPy3aCX9aGdCMxPwG5W5sYAb+Z1L11eAX099z/uy/SZl1ZEx7AIw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Phone down.…why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3cfdcbcb-e8c7-11eb-8c82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4-27T22:30:0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3cfdcbcb-e8c7-11eb-8c82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3cfdcbcb-e8c7-11eb-8c82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3cfdcbcb</dc:title>
  <dc:creator/>
  <cp:keywords/>
  <dcterms:created xsi:type="dcterms:W3CDTF">2026-04-27T22:30:00Z</dcterms:created>
  <dcterms:modified xsi:type="dcterms:W3CDTF">2026-04-27T2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